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ABE283" w14:textId="283BD84B" w:rsidR="001B64EE" w:rsidRPr="001B64EE" w:rsidRDefault="001B64EE" w:rsidP="00B15900">
      <w:pPr>
        <w:pStyle w:val="Title"/>
        <w:jc w:val="center"/>
      </w:pPr>
      <w:bookmarkStart w:id="0" w:name="_Hlk65162164"/>
      <w:bookmarkEnd w:id="0"/>
      <w:r w:rsidRPr="00B15900">
        <w:t>neurobics</w:t>
      </w:r>
    </w:p>
    <w:p w14:paraId="40358A16" w14:textId="77777777" w:rsidR="00B15900" w:rsidRDefault="00B15900" w:rsidP="00B15900">
      <w:pPr>
        <w:pStyle w:val="Title"/>
        <w:jc w:val="center"/>
        <w:rPr>
          <w:rStyle w:val="Heading2Char"/>
        </w:rPr>
      </w:pPr>
      <w:r>
        <w:rPr>
          <w:rStyle w:val="Heading2Char"/>
        </w:rPr>
        <w:t>Social Connection &amp; Memory</w:t>
      </w:r>
    </w:p>
    <w:p w14:paraId="3189780C" w14:textId="2C198736" w:rsidR="00FF3073" w:rsidRDefault="00FF3073" w:rsidP="00FF3073">
      <w:pPr>
        <w:tabs>
          <w:tab w:val="center" w:pos="5400"/>
        </w:tabs>
      </w:pPr>
    </w:p>
    <w:p w14:paraId="1ED87AC5" w14:textId="36244805" w:rsidR="001B64EE" w:rsidRDefault="001B64EE" w:rsidP="00B15900">
      <w:pPr>
        <w:pStyle w:val="Heading1"/>
      </w:pPr>
      <w:r>
        <w:t>Name Generation Activity</w:t>
      </w:r>
      <w:r w:rsidR="000A2910">
        <w:t>: Actors</w:t>
      </w:r>
    </w:p>
    <w:p w14:paraId="3BC40883" w14:textId="6AEAE761" w:rsidR="001B64EE" w:rsidRPr="00B15900" w:rsidRDefault="001B64EE" w:rsidP="00B15900">
      <w:r>
        <w:t>In this activity, you may set a time limit of 60 seconds, 90 seconds, or two minutes.</w:t>
      </w:r>
      <w:r w:rsidR="00B15900">
        <w:t xml:space="preserve"> </w:t>
      </w:r>
      <w:r w:rsidRPr="00B15900">
        <w:t>Think of as many actors as you can:</w:t>
      </w:r>
    </w:p>
    <w:tbl>
      <w:tblPr>
        <w:tblStyle w:val="TableGrid"/>
        <w:tblW w:w="107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4140"/>
        <w:gridCol w:w="900"/>
        <w:gridCol w:w="4850"/>
      </w:tblGrid>
      <w:tr w:rsidR="001B64EE" w:rsidRPr="00A67CAB" w14:paraId="4D3D6ACD" w14:textId="77777777" w:rsidTr="00A5178D">
        <w:tc>
          <w:tcPr>
            <w:tcW w:w="900" w:type="dxa"/>
            <w:vAlign w:val="bottom"/>
          </w:tcPr>
          <w:p w14:paraId="2A4E12AF" w14:textId="77777777" w:rsidR="001B64EE" w:rsidRPr="00FD6E5E" w:rsidRDefault="001B64EE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</w:t>
            </w:r>
          </w:p>
        </w:tc>
        <w:tc>
          <w:tcPr>
            <w:tcW w:w="4140" w:type="dxa"/>
            <w:tcBorders>
              <w:bottom w:val="single" w:sz="4" w:space="0" w:color="auto"/>
            </w:tcBorders>
            <w:vAlign w:val="bottom"/>
          </w:tcPr>
          <w:p w14:paraId="102F9613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0C9D09DB" w14:textId="67DB9127" w:rsidR="001B64EE" w:rsidRPr="00FD6E5E" w:rsidRDefault="005A6A0A" w:rsidP="00A5178D">
            <w:pPr>
              <w:pStyle w:val="NoSpacing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9</w:t>
            </w:r>
          </w:p>
        </w:tc>
        <w:tc>
          <w:tcPr>
            <w:tcW w:w="4850" w:type="dxa"/>
            <w:tcBorders>
              <w:bottom w:val="single" w:sz="4" w:space="0" w:color="auto"/>
            </w:tcBorders>
            <w:vAlign w:val="bottom"/>
          </w:tcPr>
          <w:p w14:paraId="7F8FDDD0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1B64EE" w:rsidRPr="00A67CAB" w14:paraId="125A01B8" w14:textId="77777777" w:rsidTr="00A5178D">
        <w:tc>
          <w:tcPr>
            <w:tcW w:w="900" w:type="dxa"/>
            <w:vAlign w:val="bottom"/>
          </w:tcPr>
          <w:p w14:paraId="4837063A" w14:textId="77777777" w:rsidR="001B64EE" w:rsidRPr="00FD6E5E" w:rsidRDefault="001B64EE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2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F6AB0D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6F0CCC3D" w14:textId="0CD51478" w:rsidR="001B64EE" w:rsidRPr="00FD6E5E" w:rsidRDefault="001B64EE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</w:t>
            </w:r>
            <w:r w:rsidR="005A6A0A">
              <w:rPr>
                <w:sz w:val="36"/>
                <w:szCs w:val="36"/>
              </w:rPr>
              <w:t>0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043B0B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1B64EE" w:rsidRPr="00A67CAB" w14:paraId="5621158B" w14:textId="77777777" w:rsidTr="00A5178D">
        <w:tc>
          <w:tcPr>
            <w:tcW w:w="900" w:type="dxa"/>
            <w:vAlign w:val="bottom"/>
          </w:tcPr>
          <w:p w14:paraId="2200B8D3" w14:textId="77777777" w:rsidR="001B64EE" w:rsidRPr="00FD6E5E" w:rsidRDefault="001B64EE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3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BF4D59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160708E1" w14:textId="53AFBAA8" w:rsidR="001B64EE" w:rsidRPr="00FD6E5E" w:rsidRDefault="001B64EE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</w:t>
            </w:r>
            <w:r w:rsidR="005A6A0A">
              <w:rPr>
                <w:sz w:val="36"/>
                <w:szCs w:val="36"/>
              </w:rPr>
              <w:t>1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EC6666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1B64EE" w:rsidRPr="00A67CAB" w14:paraId="20D70029" w14:textId="77777777" w:rsidTr="00A5178D">
        <w:tc>
          <w:tcPr>
            <w:tcW w:w="900" w:type="dxa"/>
            <w:vAlign w:val="bottom"/>
          </w:tcPr>
          <w:p w14:paraId="4E446211" w14:textId="77777777" w:rsidR="001B64EE" w:rsidRPr="00FD6E5E" w:rsidRDefault="001B64EE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4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730795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47F6BE10" w14:textId="558C24E8" w:rsidR="001B64EE" w:rsidRPr="00FD6E5E" w:rsidRDefault="001B64EE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</w:t>
            </w:r>
            <w:r w:rsidR="005A6A0A">
              <w:rPr>
                <w:sz w:val="36"/>
                <w:szCs w:val="36"/>
              </w:rPr>
              <w:t>2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E64AF8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1B64EE" w:rsidRPr="00A67CAB" w14:paraId="76B23A69" w14:textId="77777777" w:rsidTr="00A5178D">
        <w:tc>
          <w:tcPr>
            <w:tcW w:w="900" w:type="dxa"/>
            <w:vAlign w:val="bottom"/>
          </w:tcPr>
          <w:p w14:paraId="732DE63B" w14:textId="77777777" w:rsidR="001B64EE" w:rsidRPr="00FD6E5E" w:rsidRDefault="001B64EE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5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E64E42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18551850" w14:textId="09C1A8B2" w:rsidR="001B64EE" w:rsidRPr="00FD6E5E" w:rsidRDefault="001B64EE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</w:t>
            </w:r>
            <w:r w:rsidR="005A6A0A">
              <w:rPr>
                <w:sz w:val="36"/>
                <w:szCs w:val="36"/>
              </w:rPr>
              <w:t>3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39282D7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1B64EE" w:rsidRPr="00A67CAB" w14:paraId="1334D3F1" w14:textId="77777777" w:rsidTr="00A5178D">
        <w:tc>
          <w:tcPr>
            <w:tcW w:w="900" w:type="dxa"/>
            <w:vAlign w:val="bottom"/>
          </w:tcPr>
          <w:p w14:paraId="2E77B2D9" w14:textId="77777777" w:rsidR="001B64EE" w:rsidRPr="00FD6E5E" w:rsidRDefault="001B64EE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6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150D77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5FB277E1" w14:textId="4D38E1C8" w:rsidR="001B64EE" w:rsidRPr="00FD6E5E" w:rsidRDefault="001B64EE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</w:t>
            </w:r>
            <w:r w:rsidR="005A6A0A">
              <w:rPr>
                <w:sz w:val="36"/>
                <w:szCs w:val="36"/>
              </w:rPr>
              <w:t>4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ADD0EC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1B64EE" w:rsidRPr="00A67CAB" w14:paraId="67289F96" w14:textId="77777777" w:rsidTr="00A5178D">
        <w:tc>
          <w:tcPr>
            <w:tcW w:w="900" w:type="dxa"/>
            <w:vAlign w:val="bottom"/>
          </w:tcPr>
          <w:p w14:paraId="6CB36EBC" w14:textId="77777777" w:rsidR="001B64EE" w:rsidRPr="00FD6E5E" w:rsidRDefault="001B64EE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7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AC0640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7478AB13" w14:textId="533291B9" w:rsidR="001B64EE" w:rsidRPr="00FD6E5E" w:rsidRDefault="001B64EE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</w:t>
            </w:r>
            <w:r w:rsidR="005A6A0A">
              <w:rPr>
                <w:sz w:val="36"/>
                <w:szCs w:val="36"/>
              </w:rPr>
              <w:t>5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47F256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</w:tr>
      <w:tr w:rsidR="001B64EE" w:rsidRPr="00A67CAB" w14:paraId="5605ECCD" w14:textId="77777777" w:rsidTr="00A5178D">
        <w:tc>
          <w:tcPr>
            <w:tcW w:w="900" w:type="dxa"/>
            <w:vAlign w:val="bottom"/>
          </w:tcPr>
          <w:p w14:paraId="1C7F2F3C" w14:textId="77777777" w:rsidR="001B64EE" w:rsidRPr="00FD6E5E" w:rsidRDefault="001B64EE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8</w:t>
            </w:r>
          </w:p>
        </w:tc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43E04B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  <w:tc>
          <w:tcPr>
            <w:tcW w:w="900" w:type="dxa"/>
            <w:vAlign w:val="bottom"/>
          </w:tcPr>
          <w:p w14:paraId="050092BD" w14:textId="55C65960" w:rsidR="001B64EE" w:rsidRPr="00FD6E5E" w:rsidRDefault="001B64EE" w:rsidP="00A5178D">
            <w:pPr>
              <w:pStyle w:val="NoSpacing"/>
              <w:rPr>
                <w:sz w:val="36"/>
                <w:szCs w:val="36"/>
              </w:rPr>
            </w:pPr>
            <w:r w:rsidRPr="00FD6E5E">
              <w:rPr>
                <w:sz w:val="36"/>
                <w:szCs w:val="36"/>
              </w:rPr>
              <w:t>1</w:t>
            </w:r>
            <w:r w:rsidR="005A6A0A">
              <w:rPr>
                <w:sz w:val="36"/>
                <w:szCs w:val="36"/>
              </w:rPr>
              <w:t>6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0A08F2" w14:textId="77777777" w:rsidR="001B64EE" w:rsidRPr="00A67CAB" w:rsidRDefault="001B64EE" w:rsidP="00A5178D">
            <w:pPr>
              <w:pStyle w:val="NoSpacing"/>
              <w:rPr>
                <w:sz w:val="72"/>
                <w:szCs w:val="72"/>
              </w:rPr>
            </w:pPr>
          </w:p>
        </w:tc>
      </w:tr>
    </w:tbl>
    <w:p w14:paraId="096E292D" w14:textId="77777777" w:rsidR="00AB4B8F" w:rsidRDefault="00AB4B8F" w:rsidP="001B64EE">
      <w:pPr>
        <w:pStyle w:val="Title"/>
        <w:jc w:val="center"/>
      </w:pPr>
    </w:p>
    <w:p w14:paraId="273B8906" w14:textId="77777777" w:rsidR="00AB4B8F" w:rsidRDefault="00AB4B8F" w:rsidP="001B64EE">
      <w:pPr>
        <w:pStyle w:val="Title"/>
        <w:jc w:val="center"/>
      </w:pPr>
    </w:p>
    <w:p w14:paraId="700B9E08" w14:textId="77777777" w:rsidR="00AB4B8F" w:rsidRDefault="00AB4B8F" w:rsidP="001B64EE">
      <w:pPr>
        <w:pStyle w:val="Title"/>
        <w:jc w:val="center"/>
      </w:pPr>
    </w:p>
    <w:p w14:paraId="78D00181" w14:textId="77777777" w:rsidR="00AB4B8F" w:rsidRDefault="00AB4B8F" w:rsidP="001B64EE">
      <w:pPr>
        <w:pStyle w:val="Title"/>
        <w:jc w:val="center"/>
      </w:pPr>
    </w:p>
    <w:p w14:paraId="6E8B1BB6" w14:textId="77777777" w:rsidR="00AB4B8F" w:rsidRDefault="00AB4B8F" w:rsidP="001B64EE">
      <w:pPr>
        <w:pStyle w:val="Title"/>
        <w:jc w:val="center"/>
      </w:pPr>
    </w:p>
    <w:p w14:paraId="115D9521" w14:textId="77777777" w:rsidR="00AB4B8F" w:rsidRDefault="00AB4B8F" w:rsidP="001B64EE">
      <w:pPr>
        <w:pStyle w:val="Title"/>
        <w:jc w:val="center"/>
      </w:pPr>
    </w:p>
    <w:p w14:paraId="7532A15F" w14:textId="12E6B7A0" w:rsidR="00AB4B8F" w:rsidRDefault="00AB4B8F" w:rsidP="001B64EE">
      <w:pPr>
        <w:pStyle w:val="Title"/>
        <w:jc w:val="center"/>
      </w:pPr>
    </w:p>
    <w:p w14:paraId="381F41C7" w14:textId="77777777" w:rsidR="00AB4B8F" w:rsidRPr="00AB4B8F" w:rsidRDefault="00AB4B8F" w:rsidP="00AB4B8F"/>
    <w:p w14:paraId="023C628C" w14:textId="619D3F91" w:rsidR="00AB4B8F" w:rsidRPr="00AB4B8F" w:rsidRDefault="00AB4B8F" w:rsidP="00AB4B8F">
      <w:pPr>
        <w:tabs>
          <w:tab w:val="left" w:pos="9876"/>
        </w:tabs>
      </w:pPr>
      <w:r>
        <w:tab/>
      </w:r>
    </w:p>
    <w:p w14:paraId="438C2287" w14:textId="619D3F91" w:rsidR="001B64EE" w:rsidRPr="001B64EE" w:rsidRDefault="001B64EE" w:rsidP="001B64EE">
      <w:pPr>
        <w:pStyle w:val="Title"/>
        <w:jc w:val="center"/>
      </w:pPr>
      <w:r>
        <w:lastRenderedPageBreak/>
        <w:t>neurobics</w:t>
      </w:r>
    </w:p>
    <w:p w14:paraId="6DF02757" w14:textId="3012FEB1" w:rsidR="001B64EE" w:rsidRDefault="001B64EE" w:rsidP="001B64EE">
      <w:pPr>
        <w:pStyle w:val="Title"/>
        <w:jc w:val="center"/>
        <w:rPr>
          <w:rStyle w:val="Heading2Char"/>
        </w:rPr>
      </w:pPr>
      <w:r>
        <w:rPr>
          <w:rStyle w:val="Heading2Char"/>
        </w:rPr>
        <w:t>Social Connection &amp; Memory</w:t>
      </w:r>
    </w:p>
    <w:p w14:paraId="2027838C" w14:textId="69B52A03" w:rsidR="001B64EE" w:rsidRDefault="001B64EE" w:rsidP="001B64EE"/>
    <w:p w14:paraId="7EA3E596" w14:textId="77777777" w:rsidR="00AB4B8F" w:rsidRDefault="00AB4B8F" w:rsidP="00AB4B8F">
      <w:pPr>
        <w:pStyle w:val="Heading1"/>
      </w:pPr>
      <w:r>
        <w:t>What’s Your Fun Level?</w:t>
      </w:r>
    </w:p>
    <w:p w14:paraId="026B5A12" w14:textId="21BFA0E1" w:rsidR="00AB4B8F" w:rsidRPr="00FA2764" w:rsidRDefault="00AB4B8F" w:rsidP="00AB4B8F">
      <w:r w:rsidRPr="00FA2764">
        <w:t>Having fun is good for your health and memory!</w:t>
      </w:r>
      <w:r>
        <w:t xml:space="preserve"> </w:t>
      </w:r>
      <w:r w:rsidRPr="00FA2764">
        <w:t>List your top 10 favorite fun activities and the number of times you have done them this week:</w:t>
      </w:r>
    </w:p>
    <w:p w14:paraId="6B6B1B9C" w14:textId="77777777" w:rsidR="00AB4B8F" w:rsidRPr="0044444F" w:rsidRDefault="00AB4B8F" w:rsidP="00AB4B8F">
      <w:pPr>
        <w:pStyle w:val="BodyText1"/>
        <w:ind w:left="0"/>
        <w:rPr>
          <w:sz w:val="16"/>
          <w:szCs w:val="16"/>
        </w:rPr>
      </w:pPr>
    </w:p>
    <w:tbl>
      <w:tblPr>
        <w:tblStyle w:val="ListTable6Colorful-Accent3"/>
        <w:tblW w:w="0" w:type="auto"/>
        <w:jc w:val="center"/>
        <w:tblLook w:val="04A0" w:firstRow="1" w:lastRow="0" w:firstColumn="1" w:lastColumn="0" w:noHBand="0" w:noVBand="1"/>
      </w:tblPr>
      <w:tblGrid>
        <w:gridCol w:w="5755"/>
        <w:gridCol w:w="3595"/>
      </w:tblGrid>
      <w:tr w:rsidR="00AB4B8F" w:rsidRPr="00FA2764" w14:paraId="37183594" w14:textId="77777777" w:rsidTr="00AB4B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tcBorders>
              <w:top w:val="nil"/>
              <w:bottom w:val="single" w:sz="4" w:space="0" w:color="auto"/>
            </w:tcBorders>
            <w:vAlign w:val="bottom"/>
          </w:tcPr>
          <w:p w14:paraId="070F1CEC" w14:textId="77777777" w:rsidR="00AB4B8F" w:rsidRPr="00FA2764" w:rsidRDefault="00AB4B8F" w:rsidP="00F26AB3">
            <w:pPr>
              <w:tabs>
                <w:tab w:val="left" w:pos="9432"/>
              </w:tabs>
              <w:ind w:firstLine="342"/>
              <w:rPr>
                <w:rFonts w:cstheme="minorHAnsi"/>
                <w:bCs w:val="0"/>
                <w:color w:val="000000" w:themeColor="text1"/>
                <w:szCs w:val="24"/>
              </w:rPr>
            </w:pPr>
            <w:r w:rsidRPr="00FA2764">
              <w:rPr>
                <w:rFonts w:cstheme="minorHAnsi"/>
                <w:bCs w:val="0"/>
                <w:color w:val="000000" w:themeColor="text1"/>
                <w:szCs w:val="24"/>
              </w:rPr>
              <w:t>Activity</w:t>
            </w:r>
          </w:p>
        </w:tc>
        <w:tc>
          <w:tcPr>
            <w:tcW w:w="3595" w:type="dxa"/>
            <w:tcBorders>
              <w:top w:val="nil"/>
              <w:bottom w:val="single" w:sz="4" w:space="0" w:color="auto"/>
            </w:tcBorders>
            <w:vAlign w:val="bottom"/>
          </w:tcPr>
          <w:p w14:paraId="69D54DD8" w14:textId="77777777" w:rsidR="00AB4B8F" w:rsidRPr="00FA2764" w:rsidRDefault="00AB4B8F" w:rsidP="00F26AB3">
            <w:pPr>
              <w:tabs>
                <w:tab w:val="left" w:pos="9432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 w:val="0"/>
                <w:color w:val="000000" w:themeColor="text1"/>
                <w:szCs w:val="24"/>
              </w:rPr>
            </w:pPr>
            <w:r w:rsidRPr="00FA2764">
              <w:rPr>
                <w:rFonts w:cstheme="minorHAnsi"/>
                <w:bCs w:val="0"/>
                <w:color w:val="000000" w:themeColor="text1"/>
                <w:szCs w:val="24"/>
              </w:rPr>
              <w:t>Times done this week</w:t>
            </w:r>
          </w:p>
        </w:tc>
      </w:tr>
      <w:tr w:rsidR="00AB4B8F" w:rsidRPr="00FA2764" w14:paraId="6446C5B3" w14:textId="77777777" w:rsidTr="00AB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36CC4E00" w14:textId="77777777" w:rsidR="00AB4B8F" w:rsidRPr="00FA2764" w:rsidRDefault="00AB4B8F" w:rsidP="00AB4B8F">
            <w:pPr>
              <w:pStyle w:val="ListParagraph"/>
              <w:numPr>
                <w:ilvl w:val="0"/>
                <w:numId w:val="18"/>
              </w:numPr>
              <w:tabs>
                <w:tab w:val="left" w:pos="9432"/>
              </w:tabs>
              <w:spacing w:after="200" w:line="276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56D92AAB" w14:textId="77777777" w:rsidR="00AB4B8F" w:rsidRPr="00FA2764" w:rsidRDefault="00AB4B8F" w:rsidP="00F26AB3">
            <w:pPr>
              <w:tabs>
                <w:tab w:val="left" w:pos="943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Cs w:val="24"/>
              </w:rPr>
            </w:pPr>
          </w:p>
        </w:tc>
      </w:tr>
      <w:tr w:rsidR="00AB4B8F" w:rsidRPr="00FA2764" w14:paraId="2EE9D1C4" w14:textId="77777777" w:rsidTr="00AB4B8F">
        <w:trPr>
          <w:trHeight w:val="7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0A1B4D3B" w14:textId="77777777" w:rsidR="00AB4B8F" w:rsidRPr="00FA2764" w:rsidRDefault="00AB4B8F" w:rsidP="00AB4B8F">
            <w:pPr>
              <w:pStyle w:val="ListParagraph"/>
              <w:numPr>
                <w:ilvl w:val="0"/>
                <w:numId w:val="18"/>
              </w:numPr>
              <w:tabs>
                <w:tab w:val="left" w:pos="9432"/>
              </w:tabs>
              <w:spacing w:after="200" w:line="276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546E84CF" w14:textId="77777777" w:rsidR="00AB4B8F" w:rsidRPr="00FA2764" w:rsidRDefault="00AB4B8F" w:rsidP="00F26AB3">
            <w:pPr>
              <w:tabs>
                <w:tab w:val="left" w:pos="943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Cs w:val="24"/>
              </w:rPr>
            </w:pPr>
          </w:p>
        </w:tc>
      </w:tr>
      <w:tr w:rsidR="00AB4B8F" w:rsidRPr="00FA2764" w14:paraId="1ECAD75A" w14:textId="77777777" w:rsidTr="00AB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5B211A80" w14:textId="77777777" w:rsidR="00AB4B8F" w:rsidRPr="00FA2764" w:rsidRDefault="00AB4B8F" w:rsidP="00AB4B8F">
            <w:pPr>
              <w:pStyle w:val="ListParagraph"/>
              <w:numPr>
                <w:ilvl w:val="0"/>
                <w:numId w:val="18"/>
              </w:numPr>
              <w:tabs>
                <w:tab w:val="left" w:pos="9432"/>
              </w:tabs>
              <w:spacing w:after="200" w:line="276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20029996" w14:textId="77777777" w:rsidR="00AB4B8F" w:rsidRPr="00FA2764" w:rsidRDefault="00AB4B8F" w:rsidP="00F26AB3">
            <w:pPr>
              <w:tabs>
                <w:tab w:val="left" w:pos="943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Cs w:val="24"/>
              </w:rPr>
            </w:pPr>
          </w:p>
        </w:tc>
      </w:tr>
      <w:tr w:rsidR="00AB4B8F" w:rsidRPr="00FA2764" w14:paraId="2BF20199" w14:textId="77777777" w:rsidTr="00AB4B8F">
        <w:trPr>
          <w:trHeight w:val="7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6B45296" w14:textId="77777777" w:rsidR="00AB4B8F" w:rsidRPr="00FA2764" w:rsidRDefault="00AB4B8F" w:rsidP="00AB4B8F">
            <w:pPr>
              <w:pStyle w:val="ListParagraph"/>
              <w:numPr>
                <w:ilvl w:val="0"/>
                <w:numId w:val="18"/>
              </w:numPr>
              <w:tabs>
                <w:tab w:val="left" w:pos="9432"/>
              </w:tabs>
              <w:spacing w:after="200" w:line="276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2ED13BDB" w14:textId="77777777" w:rsidR="00AB4B8F" w:rsidRPr="00FA2764" w:rsidRDefault="00AB4B8F" w:rsidP="00F26AB3">
            <w:pPr>
              <w:tabs>
                <w:tab w:val="left" w:pos="943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Cs w:val="24"/>
              </w:rPr>
            </w:pPr>
          </w:p>
        </w:tc>
      </w:tr>
      <w:tr w:rsidR="00AB4B8F" w:rsidRPr="00FA2764" w14:paraId="1CEDBCA1" w14:textId="77777777" w:rsidTr="00AB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7E341788" w14:textId="77777777" w:rsidR="00AB4B8F" w:rsidRPr="00FA2764" w:rsidRDefault="00AB4B8F" w:rsidP="00AB4B8F">
            <w:pPr>
              <w:pStyle w:val="ListParagraph"/>
              <w:numPr>
                <w:ilvl w:val="0"/>
                <w:numId w:val="18"/>
              </w:numPr>
              <w:tabs>
                <w:tab w:val="left" w:pos="9432"/>
              </w:tabs>
              <w:spacing w:after="200" w:line="276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2F77AB27" w14:textId="77777777" w:rsidR="00AB4B8F" w:rsidRPr="00FA2764" w:rsidRDefault="00AB4B8F" w:rsidP="00F26AB3">
            <w:pPr>
              <w:tabs>
                <w:tab w:val="left" w:pos="943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Cs w:val="24"/>
              </w:rPr>
            </w:pPr>
          </w:p>
        </w:tc>
      </w:tr>
      <w:tr w:rsidR="00AB4B8F" w:rsidRPr="00FA2764" w14:paraId="0DACA97D" w14:textId="77777777" w:rsidTr="00AB4B8F">
        <w:trPr>
          <w:trHeight w:val="7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76A2E93" w14:textId="77777777" w:rsidR="00AB4B8F" w:rsidRPr="00FA2764" w:rsidRDefault="00AB4B8F" w:rsidP="00AB4B8F">
            <w:pPr>
              <w:pStyle w:val="ListParagraph"/>
              <w:numPr>
                <w:ilvl w:val="0"/>
                <w:numId w:val="18"/>
              </w:numPr>
              <w:tabs>
                <w:tab w:val="left" w:pos="9432"/>
              </w:tabs>
              <w:spacing w:after="200" w:line="276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F899F2E" w14:textId="77777777" w:rsidR="00AB4B8F" w:rsidRPr="00FA2764" w:rsidRDefault="00AB4B8F" w:rsidP="00F26AB3">
            <w:pPr>
              <w:tabs>
                <w:tab w:val="left" w:pos="943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Cs w:val="24"/>
              </w:rPr>
            </w:pPr>
          </w:p>
        </w:tc>
      </w:tr>
      <w:tr w:rsidR="00AB4B8F" w:rsidRPr="00FA2764" w14:paraId="20DBE76E" w14:textId="77777777" w:rsidTr="00AB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33EEEAF7" w14:textId="77777777" w:rsidR="00AB4B8F" w:rsidRPr="00FA2764" w:rsidRDefault="00AB4B8F" w:rsidP="00AB4B8F">
            <w:pPr>
              <w:pStyle w:val="ListParagraph"/>
              <w:numPr>
                <w:ilvl w:val="0"/>
                <w:numId w:val="18"/>
              </w:numPr>
              <w:tabs>
                <w:tab w:val="left" w:pos="9432"/>
              </w:tabs>
              <w:spacing w:after="200" w:line="276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FB8D54D" w14:textId="77777777" w:rsidR="00AB4B8F" w:rsidRPr="00FA2764" w:rsidRDefault="00AB4B8F" w:rsidP="00F26AB3">
            <w:pPr>
              <w:tabs>
                <w:tab w:val="left" w:pos="943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Cs w:val="24"/>
              </w:rPr>
            </w:pPr>
          </w:p>
        </w:tc>
      </w:tr>
      <w:tr w:rsidR="00AB4B8F" w:rsidRPr="00FA2764" w14:paraId="05A9BB3C" w14:textId="77777777" w:rsidTr="00AB4B8F">
        <w:trPr>
          <w:trHeight w:val="7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2F4A3590" w14:textId="77777777" w:rsidR="00AB4B8F" w:rsidRPr="00FA2764" w:rsidRDefault="00AB4B8F" w:rsidP="00AB4B8F">
            <w:pPr>
              <w:pStyle w:val="ListParagraph"/>
              <w:numPr>
                <w:ilvl w:val="0"/>
                <w:numId w:val="18"/>
              </w:numPr>
              <w:tabs>
                <w:tab w:val="left" w:pos="9432"/>
              </w:tabs>
              <w:spacing w:after="200" w:line="276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4CF59D8B" w14:textId="77777777" w:rsidR="00AB4B8F" w:rsidRPr="00FA2764" w:rsidRDefault="00AB4B8F" w:rsidP="00F26AB3">
            <w:pPr>
              <w:tabs>
                <w:tab w:val="left" w:pos="943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Cs w:val="24"/>
              </w:rPr>
            </w:pPr>
          </w:p>
        </w:tc>
      </w:tr>
      <w:tr w:rsidR="00AB4B8F" w:rsidRPr="00FA2764" w14:paraId="591B4AD3" w14:textId="77777777" w:rsidTr="00AB4B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5B80A930" w14:textId="77777777" w:rsidR="00AB4B8F" w:rsidRPr="00FA2764" w:rsidRDefault="00AB4B8F" w:rsidP="00AB4B8F">
            <w:pPr>
              <w:pStyle w:val="ListParagraph"/>
              <w:numPr>
                <w:ilvl w:val="0"/>
                <w:numId w:val="18"/>
              </w:numPr>
              <w:tabs>
                <w:tab w:val="left" w:pos="9432"/>
              </w:tabs>
              <w:spacing w:after="200" w:line="276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71E77FB6" w14:textId="77777777" w:rsidR="00AB4B8F" w:rsidRPr="00FA2764" w:rsidRDefault="00AB4B8F" w:rsidP="00F26AB3">
            <w:pPr>
              <w:tabs>
                <w:tab w:val="left" w:pos="943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Cs w:val="24"/>
              </w:rPr>
            </w:pPr>
          </w:p>
        </w:tc>
      </w:tr>
      <w:tr w:rsidR="00AB4B8F" w:rsidRPr="00FA2764" w14:paraId="6640D7AC" w14:textId="77777777" w:rsidTr="00AB4B8F">
        <w:trPr>
          <w:trHeight w:val="7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0712551A" w14:textId="77777777" w:rsidR="00AB4B8F" w:rsidRPr="00FA2764" w:rsidRDefault="00AB4B8F" w:rsidP="00AB4B8F">
            <w:pPr>
              <w:pStyle w:val="ListParagraph"/>
              <w:numPr>
                <w:ilvl w:val="0"/>
                <w:numId w:val="18"/>
              </w:numPr>
              <w:tabs>
                <w:tab w:val="left" w:pos="9432"/>
              </w:tabs>
              <w:spacing w:after="200" w:line="276" w:lineRule="auto"/>
              <w:rPr>
                <w:rFonts w:cstheme="minorHAnsi"/>
                <w:color w:val="000000" w:themeColor="text1"/>
                <w:szCs w:val="24"/>
              </w:rPr>
            </w:pPr>
          </w:p>
        </w:tc>
        <w:tc>
          <w:tcPr>
            <w:tcW w:w="35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5576EC1" w14:textId="77777777" w:rsidR="00AB4B8F" w:rsidRPr="00FA2764" w:rsidRDefault="00AB4B8F" w:rsidP="00F26AB3">
            <w:pPr>
              <w:tabs>
                <w:tab w:val="left" w:pos="943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Cs w:val="24"/>
              </w:rPr>
            </w:pPr>
          </w:p>
        </w:tc>
      </w:tr>
    </w:tbl>
    <w:p w14:paraId="609EE176" w14:textId="77777777" w:rsidR="00AB4B8F" w:rsidRPr="00FA2764" w:rsidRDefault="00AB4B8F" w:rsidP="00AB4B8F">
      <w:pPr>
        <w:pStyle w:val="BodyText1"/>
        <w:rPr>
          <w:rFonts w:asciiTheme="minorHAnsi" w:hAnsiTheme="minorHAnsi" w:cstheme="minorHAnsi"/>
        </w:rPr>
      </w:pPr>
    </w:p>
    <w:p w14:paraId="4A3C4EFF" w14:textId="04E93EB3" w:rsidR="00AB4B8F" w:rsidRPr="00FA2764" w:rsidRDefault="00AB4B8F" w:rsidP="00AB4B8F">
      <w:pPr>
        <w:pStyle w:val="BodyText1"/>
        <w:spacing w:line="360" w:lineRule="auto"/>
        <w:jc w:val="center"/>
        <w:rPr>
          <w:rFonts w:asciiTheme="minorHAnsi" w:hAnsiTheme="minorHAnsi" w:cstheme="minorHAnsi"/>
        </w:rPr>
      </w:pPr>
      <w:r w:rsidRPr="00FA2764">
        <w:rPr>
          <w:rFonts w:asciiTheme="minorHAnsi" w:hAnsiTheme="minorHAnsi" w:cstheme="minorHAnsi"/>
        </w:rPr>
        <w:t>What is the total number of times you’ve had fun this week?</w:t>
      </w:r>
    </w:p>
    <w:p w14:paraId="06AF7265" w14:textId="77777777" w:rsidR="00AB4B8F" w:rsidRPr="00FA2764" w:rsidRDefault="00AB4B8F" w:rsidP="00AB4B8F">
      <w:pPr>
        <w:pStyle w:val="BodyText1"/>
        <w:spacing w:line="360" w:lineRule="auto"/>
        <w:ind w:left="0"/>
        <w:jc w:val="center"/>
        <w:rPr>
          <w:rFonts w:asciiTheme="minorHAnsi" w:hAnsiTheme="minorHAnsi" w:cstheme="minorHAnsi"/>
        </w:rPr>
      </w:pPr>
      <w:r w:rsidRPr="00FA2764">
        <w:rPr>
          <w:rFonts w:asciiTheme="minorHAnsi" w:hAnsiTheme="minorHAnsi" w:cstheme="minorHAnsi"/>
        </w:rPr>
        <w:t>Make time for at least one of these activities every day to reduce stress.</w:t>
      </w:r>
    </w:p>
    <w:p w14:paraId="2572CC1B" w14:textId="77777777" w:rsidR="00AB4B8F" w:rsidRDefault="00AB4B8F" w:rsidP="00AB4B8F">
      <w:pPr>
        <w:sectPr w:rsidR="00AB4B8F" w:rsidSect="00533DBD">
          <w:footerReference w:type="default" r:id="rId10"/>
          <w:pgSz w:w="12240" w:h="15840" w:code="1"/>
          <w:pgMar w:top="720" w:right="720" w:bottom="720" w:left="720" w:header="720" w:footer="432" w:gutter="0"/>
          <w:pgNumType w:start="1"/>
          <w:cols w:space="720"/>
          <w:docGrid w:linePitch="360"/>
        </w:sectPr>
      </w:pPr>
    </w:p>
    <w:p w14:paraId="49989ABD" w14:textId="77777777" w:rsidR="00AB4B8F" w:rsidRPr="001B64EE" w:rsidRDefault="00AB4B8F" w:rsidP="00AB4B8F">
      <w:pPr>
        <w:pStyle w:val="Title"/>
        <w:jc w:val="center"/>
      </w:pPr>
      <w:r>
        <w:lastRenderedPageBreak/>
        <w:t>neurobics</w:t>
      </w:r>
    </w:p>
    <w:p w14:paraId="7E751667" w14:textId="77777777" w:rsidR="00AB4B8F" w:rsidRDefault="00AB4B8F" w:rsidP="00AB4B8F">
      <w:pPr>
        <w:pStyle w:val="Title"/>
        <w:jc w:val="center"/>
        <w:rPr>
          <w:rStyle w:val="Heading2Char"/>
        </w:rPr>
      </w:pPr>
      <w:r>
        <w:rPr>
          <w:rStyle w:val="Heading2Char"/>
        </w:rPr>
        <w:t>Social Connection &amp; Memory</w:t>
      </w:r>
    </w:p>
    <w:p w14:paraId="3A9D5C39" w14:textId="603A1410" w:rsidR="00AB4B8F" w:rsidRPr="003D0426" w:rsidRDefault="00AB4B8F" w:rsidP="00AB4B8F">
      <w:pPr>
        <w:tabs>
          <w:tab w:val="left" w:pos="2160"/>
        </w:tabs>
      </w:pPr>
    </w:p>
    <w:p w14:paraId="41AB4251" w14:textId="6DA16520" w:rsidR="001B64EE" w:rsidRDefault="00210200" w:rsidP="001B64EE">
      <w:pPr>
        <w:pStyle w:val="Heading1"/>
      </w:pPr>
      <w:r>
        <w:t>9 x 9</w:t>
      </w:r>
      <w:r w:rsidR="001B64EE">
        <w:t xml:space="preserve"> Sudoku Activity</w:t>
      </w:r>
    </w:p>
    <w:p w14:paraId="59B3BAC3" w14:textId="3B667527" w:rsidR="001B64EE" w:rsidRPr="001B64EE" w:rsidRDefault="001B64EE" w:rsidP="001B64EE">
      <w:r w:rsidRPr="001B64EE">
        <w:t>Fill in the blank squares so that each row, each column and each 3-by-3 block contain all of the digits 1 through 9. If you use logic you can solve the puzzle without guesswork.</w:t>
      </w:r>
      <w:r w:rsidR="00210200">
        <w:t xml:space="preserve"> </w:t>
      </w:r>
      <w:r w:rsidRPr="001B64EE">
        <w:t xml:space="preserve">Need a little help? The hints page shows a logical order to solve the puzzle. Use it to identify the next square you should solve. Or, use the answers page if you really get stuck. </w:t>
      </w:r>
    </w:p>
    <w:tbl>
      <w:tblPr>
        <w:tblW w:w="794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883"/>
        <w:gridCol w:w="883"/>
        <w:gridCol w:w="883"/>
        <w:gridCol w:w="883"/>
        <w:gridCol w:w="883"/>
        <w:gridCol w:w="883"/>
        <w:gridCol w:w="883"/>
        <w:gridCol w:w="883"/>
        <w:gridCol w:w="883"/>
      </w:tblGrid>
      <w:tr w:rsidR="001B64EE" w:rsidRPr="00D72791" w14:paraId="7069A482" w14:textId="77777777" w:rsidTr="00DA61FA">
        <w:trPr>
          <w:trHeight w:val="765"/>
          <w:jc w:val="center"/>
        </w:trPr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D99C490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bookmarkStart w:id="1" w:name="_Hlk488220648"/>
            <w:r>
              <w:rPr>
                <w:rFonts w:ascii="Arial" w:eastAsia="Times New Roman" w:hAnsi="Arial" w:cs="Arial"/>
                <w:sz w:val="40"/>
                <w:szCs w:val="40"/>
              </w:rPr>
              <w:t>4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F1695B7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7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07A5950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0C0FEA5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9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6F5DCB4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120BA48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1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F9754A4" w14:textId="52149251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6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B96F46A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92B625E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5</w:t>
            </w:r>
          </w:p>
        </w:tc>
      </w:tr>
      <w:tr w:rsidR="001B64EE" w:rsidRPr="00D72791" w14:paraId="2423FEBA" w14:textId="77777777" w:rsidTr="00DA61FA">
        <w:trPr>
          <w:trHeight w:val="751"/>
          <w:jc w:val="center"/>
        </w:trPr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FD912CE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5B31AD0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2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3187D53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D8C91DF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3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4C5051C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561C8A1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35AB0EF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942C8F7" w14:textId="3452A835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8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224AD96" w14:textId="195ED783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4</w:t>
            </w:r>
          </w:p>
        </w:tc>
      </w:tr>
      <w:tr w:rsidR="001B64EE" w:rsidRPr="00D72791" w14:paraId="6B60D030" w14:textId="77777777" w:rsidTr="00DA61FA">
        <w:trPr>
          <w:trHeight w:val="751"/>
          <w:jc w:val="center"/>
        </w:trPr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3EFF7FF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8099D9E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3F0A824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26F3CBA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07988A1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17B7942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8E79A9D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823575F" w14:textId="22D5D6D5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EDBA54A" w14:textId="63D7FC29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1</w:t>
            </w:r>
          </w:p>
        </w:tc>
      </w:tr>
      <w:tr w:rsidR="001B64EE" w:rsidRPr="00D72791" w14:paraId="18A08BF2" w14:textId="77777777" w:rsidTr="00DA61FA">
        <w:trPr>
          <w:trHeight w:val="737"/>
          <w:jc w:val="center"/>
        </w:trPr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C1FA623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53591B6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1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323DCD7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4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1DC0943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7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15C0B10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3210F60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8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6578FF1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83A07FD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5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5513D12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</w:tr>
      <w:tr w:rsidR="001B64EE" w:rsidRPr="00D72791" w14:paraId="5D657E39" w14:textId="77777777" w:rsidTr="00DA61FA">
        <w:trPr>
          <w:trHeight w:val="751"/>
          <w:jc w:val="center"/>
        </w:trPr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225836D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6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42FD57F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4A1E4E5D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7B12ED7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2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35E948B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4E75794E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3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BBB72E4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133483B" w14:textId="55890332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766CA24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9</w:t>
            </w:r>
          </w:p>
        </w:tc>
      </w:tr>
      <w:tr w:rsidR="001B64EE" w:rsidRPr="00D72791" w14:paraId="45BB6261" w14:textId="77777777" w:rsidTr="00DA61FA">
        <w:trPr>
          <w:trHeight w:val="751"/>
          <w:jc w:val="center"/>
        </w:trPr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9A844EC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768E102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3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D8CEA4F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205B7B5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6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06580E2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10E27AF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5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715264A" w14:textId="58936839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8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16AA3D3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1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31B9F4F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</w:tr>
      <w:tr w:rsidR="001B64EE" w:rsidRPr="00D72791" w14:paraId="14330E09" w14:textId="77777777" w:rsidTr="00DA61FA">
        <w:trPr>
          <w:trHeight w:val="765"/>
          <w:jc w:val="center"/>
        </w:trPr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0BA046C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8</w:t>
            </w: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B486D44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4948EDC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23980DD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3116A30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E238D5A" w14:textId="2C3D7B1E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24F28E56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84B4E84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4C0FC630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</w:tr>
      <w:tr w:rsidR="001B64EE" w:rsidRPr="00D72791" w14:paraId="35E13CA9" w14:textId="77777777" w:rsidTr="00DA61FA">
        <w:trPr>
          <w:trHeight w:val="765"/>
          <w:jc w:val="center"/>
        </w:trPr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5AE26A5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5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050D4456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9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9035A27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0A66BE0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B8544D2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2ADFAF7" w14:textId="6340D40A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4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781A4ED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3A11813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2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6257409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</w:tr>
      <w:tr w:rsidR="001B64EE" w:rsidRPr="00D72791" w14:paraId="4E0CE137" w14:textId="77777777" w:rsidTr="00DA61FA">
        <w:trPr>
          <w:trHeight w:val="779"/>
          <w:jc w:val="center"/>
        </w:trPr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CE0EC80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7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7BDD9A73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7F7B3791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1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50FB761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5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36FAC7E6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4DD39D38" w14:textId="0BCCB5A2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2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A433EF1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0D275FA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9</w:t>
            </w:r>
          </w:p>
        </w:tc>
        <w:tc>
          <w:tcPr>
            <w:tcW w:w="883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7504A3CD" w14:textId="77777777" w:rsidR="001B64EE" w:rsidRPr="00F13ABB" w:rsidRDefault="001B64EE" w:rsidP="00A5178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40"/>
                <w:szCs w:val="40"/>
              </w:rPr>
            </w:pPr>
            <w:r>
              <w:rPr>
                <w:rFonts w:ascii="Arial" w:eastAsia="Times New Roman" w:hAnsi="Arial" w:cs="Arial"/>
                <w:sz w:val="40"/>
                <w:szCs w:val="40"/>
              </w:rPr>
              <w:t>8</w:t>
            </w:r>
          </w:p>
        </w:tc>
      </w:tr>
    </w:tbl>
    <w:bookmarkEnd w:id="1"/>
    <w:p w14:paraId="7E94FD99" w14:textId="009F66C0" w:rsidR="001B64EE" w:rsidRDefault="00DA61FA" w:rsidP="001B64EE">
      <w:r>
        <w:rPr>
          <w:noProof/>
        </w:rPr>
        <w:drawing>
          <wp:anchor distT="0" distB="0" distL="114300" distR="114300" simplePos="0" relativeHeight="251658240" behindDoc="0" locked="0" layoutInCell="1" allowOverlap="1" wp14:anchorId="09837C71" wp14:editId="5ADB8CD8">
            <wp:simplePos x="0" y="0"/>
            <wp:positionH relativeFrom="column">
              <wp:posOffset>2598420</wp:posOffset>
            </wp:positionH>
            <wp:positionV relativeFrom="paragraph">
              <wp:posOffset>128905</wp:posOffset>
            </wp:positionV>
            <wp:extent cx="2029460" cy="1668780"/>
            <wp:effectExtent l="0" t="0" r="8890" b="762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2029460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CE5BE6" w14:textId="500B5901" w:rsidR="001B64EE" w:rsidRDefault="001B64EE" w:rsidP="00AB4B8F">
      <w:pPr>
        <w:jc w:val="right"/>
      </w:pPr>
    </w:p>
    <w:p w14:paraId="6E2A3138" w14:textId="63AF24E2" w:rsidR="001B64EE" w:rsidRDefault="001B64EE" w:rsidP="001B64EE"/>
    <w:p w14:paraId="5126CF89" w14:textId="58F4A804" w:rsidR="001B64EE" w:rsidRDefault="001B64EE" w:rsidP="001B64EE"/>
    <w:sectPr w:rsidR="001B64EE" w:rsidSect="00533DBD">
      <w:footerReference w:type="default" r:id="rId12"/>
      <w:pgSz w:w="12240" w:h="15840" w:code="1"/>
      <w:pgMar w:top="720" w:right="720" w:bottom="720" w:left="720" w:header="720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2F6B5E" w14:textId="77777777" w:rsidR="00A72ADB" w:rsidRDefault="00A72ADB" w:rsidP="00AC1219">
      <w:pPr>
        <w:spacing w:after="0" w:line="240" w:lineRule="auto"/>
      </w:pPr>
      <w:r>
        <w:separator/>
      </w:r>
    </w:p>
  </w:endnote>
  <w:endnote w:type="continuationSeparator" w:id="0">
    <w:p w14:paraId="0B14AF97" w14:textId="77777777" w:rsidR="00A72ADB" w:rsidRDefault="00A72ADB" w:rsidP="00AC1219">
      <w:pPr>
        <w:spacing w:after="0" w:line="240" w:lineRule="auto"/>
      </w:pPr>
      <w:r>
        <w:continuationSeparator/>
      </w:r>
    </w:p>
  </w:endnote>
  <w:endnote w:type="continuationNotice" w:id="1">
    <w:p w14:paraId="3E58FF3E" w14:textId="77777777" w:rsidR="00A72ADB" w:rsidRDefault="00A72A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9BF0F" w14:textId="4C54CE88" w:rsidR="00766038" w:rsidRDefault="00AB4B8F">
    <w:pPr>
      <w:pStyle w:val="Footer"/>
      <w:jc w:val="right"/>
    </w:pPr>
    <w:r>
      <w:t>Uni10: Brain Booster</w:t>
    </w:r>
    <w:r w:rsidR="00766038">
      <w:t xml:space="preserve"> </w:t>
    </w:r>
    <w:r w:rsidR="00766038">
      <w:fldChar w:fldCharType="begin"/>
    </w:r>
    <w:r w:rsidR="00766038">
      <w:instrText xml:space="preserve"> PAGE   \* MERGEFORMAT </w:instrText>
    </w:r>
    <w:r w:rsidR="00766038">
      <w:fldChar w:fldCharType="separate"/>
    </w:r>
    <w:r w:rsidR="00766038">
      <w:rPr>
        <w:noProof/>
      </w:rPr>
      <w:t>1</w:t>
    </w:r>
    <w:r w:rsidR="00766038">
      <w:rPr>
        <w:noProof/>
      </w:rPr>
      <w:fldChar w:fldCharType="end"/>
    </w:r>
  </w:p>
  <w:p w14:paraId="08037AA5" w14:textId="77777777" w:rsidR="00766038" w:rsidRDefault="00766038" w:rsidP="00426352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84B767" wp14:editId="59D6722B">
          <wp:simplePos x="0" y="0"/>
          <wp:positionH relativeFrom="column">
            <wp:posOffset>0</wp:posOffset>
          </wp:positionH>
          <wp:positionV relativeFrom="paragraph">
            <wp:posOffset>-281940</wp:posOffset>
          </wp:positionV>
          <wp:extent cx="2328033" cy="457200"/>
          <wp:effectExtent l="0" t="0" r="0" b="0"/>
          <wp:wrapNone/>
          <wp:docPr id="5" name="Picture 5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BD439" w14:textId="43F87203" w:rsidR="00AB4B8F" w:rsidRDefault="00AB4B8F">
    <w:pPr>
      <w:pStyle w:val="Footer"/>
      <w:jc w:val="right"/>
    </w:pPr>
    <w:r>
      <w:t xml:space="preserve">Uni10: Brain Work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1CE9590A" w14:textId="77777777" w:rsidR="00AB4B8F" w:rsidRDefault="00AB4B8F" w:rsidP="00426352">
    <w:pPr>
      <w:pStyle w:val="Foo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F098F4D" wp14:editId="6CCB5F6D">
          <wp:simplePos x="0" y="0"/>
          <wp:positionH relativeFrom="column">
            <wp:posOffset>0</wp:posOffset>
          </wp:positionH>
          <wp:positionV relativeFrom="paragraph">
            <wp:posOffset>-281940</wp:posOffset>
          </wp:positionV>
          <wp:extent cx="2328033" cy="457200"/>
          <wp:effectExtent l="0" t="0" r="0" b="0"/>
          <wp:wrapNone/>
          <wp:docPr id="12" name="Picture 12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FA286E" w14:textId="77777777" w:rsidR="00A72ADB" w:rsidRDefault="00A72ADB" w:rsidP="00AC1219">
      <w:pPr>
        <w:spacing w:after="0" w:line="240" w:lineRule="auto"/>
      </w:pPr>
      <w:r>
        <w:separator/>
      </w:r>
    </w:p>
  </w:footnote>
  <w:footnote w:type="continuationSeparator" w:id="0">
    <w:p w14:paraId="106BC9C8" w14:textId="77777777" w:rsidR="00A72ADB" w:rsidRDefault="00A72ADB" w:rsidP="00AC1219">
      <w:pPr>
        <w:spacing w:after="0" w:line="240" w:lineRule="auto"/>
      </w:pPr>
      <w:r>
        <w:continuationSeparator/>
      </w:r>
    </w:p>
  </w:footnote>
  <w:footnote w:type="continuationNotice" w:id="1">
    <w:p w14:paraId="3CE9C4FE" w14:textId="77777777" w:rsidR="00A72ADB" w:rsidRDefault="00A72AD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F80FF0"/>
    <w:multiLevelType w:val="hybridMultilevel"/>
    <w:tmpl w:val="E3664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CC4677"/>
    <w:multiLevelType w:val="hybridMultilevel"/>
    <w:tmpl w:val="7CCC15E6"/>
    <w:lvl w:ilvl="0" w:tplc="3DF89DA6">
      <w:start w:val="1"/>
      <w:numFmt w:val="decimal"/>
      <w:lvlText w:val="%1."/>
      <w:lvlJc w:val="left"/>
      <w:pPr>
        <w:ind w:left="5400" w:hanging="50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22DC9"/>
    <w:multiLevelType w:val="hybridMultilevel"/>
    <w:tmpl w:val="62BC30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7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3"/>
  </w:num>
  <w:num w:numId="11">
    <w:abstractNumId w:val="5"/>
  </w:num>
  <w:num w:numId="12">
    <w:abstractNumId w:val="2"/>
  </w:num>
  <w:num w:numId="13">
    <w:abstractNumId w:val="12"/>
  </w:num>
  <w:num w:numId="14">
    <w:abstractNumId w:val="4"/>
  </w:num>
  <w:num w:numId="15">
    <w:abstractNumId w:val="9"/>
  </w:num>
  <w:num w:numId="16">
    <w:abstractNumId w:val="15"/>
  </w:num>
  <w:num w:numId="17">
    <w:abstractNumId w:val="6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44806"/>
    <w:rsid w:val="0005262E"/>
    <w:rsid w:val="000707F6"/>
    <w:rsid w:val="0007587A"/>
    <w:rsid w:val="000A1879"/>
    <w:rsid w:val="000A2910"/>
    <w:rsid w:val="000B2642"/>
    <w:rsid w:val="001607A6"/>
    <w:rsid w:val="00165759"/>
    <w:rsid w:val="0017566D"/>
    <w:rsid w:val="00184E5F"/>
    <w:rsid w:val="001B64EE"/>
    <w:rsid w:val="001C155C"/>
    <w:rsid w:val="001C58B9"/>
    <w:rsid w:val="001D16ED"/>
    <w:rsid w:val="001D2867"/>
    <w:rsid w:val="00210200"/>
    <w:rsid w:val="00216993"/>
    <w:rsid w:val="00224804"/>
    <w:rsid w:val="00236472"/>
    <w:rsid w:val="0025087C"/>
    <w:rsid w:val="00256AAE"/>
    <w:rsid w:val="002756BF"/>
    <w:rsid w:val="002A3C61"/>
    <w:rsid w:val="002D323E"/>
    <w:rsid w:val="002E15DD"/>
    <w:rsid w:val="002E7D0C"/>
    <w:rsid w:val="002F6C1D"/>
    <w:rsid w:val="00313D08"/>
    <w:rsid w:val="0034046A"/>
    <w:rsid w:val="00352E8C"/>
    <w:rsid w:val="00380F61"/>
    <w:rsid w:val="003966B6"/>
    <w:rsid w:val="00396857"/>
    <w:rsid w:val="003C14A0"/>
    <w:rsid w:val="003C5178"/>
    <w:rsid w:val="003D0426"/>
    <w:rsid w:val="003E04B9"/>
    <w:rsid w:val="003E106D"/>
    <w:rsid w:val="003E5DB4"/>
    <w:rsid w:val="003E7313"/>
    <w:rsid w:val="00425D6C"/>
    <w:rsid w:val="00426352"/>
    <w:rsid w:val="00432D39"/>
    <w:rsid w:val="004374C8"/>
    <w:rsid w:val="00467ACC"/>
    <w:rsid w:val="00496B84"/>
    <w:rsid w:val="004B4A3A"/>
    <w:rsid w:val="004D024C"/>
    <w:rsid w:val="004E7FFD"/>
    <w:rsid w:val="00533DBD"/>
    <w:rsid w:val="005662C4"/>
    <w:rsid w:val="00567E5A"/>
    <w:rsid w:val="00572A56"/>
    <w:rsid w:val="00580611"/>
    <w:rsid w:val="00587928"/>
    <w:rsid w:val="005A6A0A"/>
    <w:rsid w:val="005D7A34"/>
    <w:rsid w:val="0062050D"/>
    <w:rsid w:val="00626490"/>
    <w:rsid w:val="00644030"/>
    <w:rsid w:val="006536B1"/>
    <w:rsid w:val="00672D59"/>
    <w:rsid w:val="006B0E96"/>
    <w:rsid w:val="006C4F3E"/>
    <w:rsid w:val="006E7131"/>
    <w:rsid w:val="006F2EE6"/>
    <w:rsid w:val="006F38A0"/>
    <w:rsid w:val="006F4445"/>
    <w:rsid w:val="0071062D"/>
    <w:rsid w:val="007250F6"/>
    <w:rsid w:val="00727C1F"/>
    <w:rsid w:val="00730EF5"/>
    <w:rsid w:val="00766038"/>
    <w:rsid w:val="007743E5"/>
    <w:rsid w:val="00811A08"/>
    <w:rsid w:val="008436AF"/>
    <w:rsid w:val="00846243"/>
    <w:rsid w:val="00897030"/>
    <w:rsid w:val="008B1285"/>
    <w:rsid w:val="008B6D04"/>
    <w:rsid w:val="008E6388"/>
    <w:rsid w:val="008F2E56"/>
    <w:rsid w:val="009021A0"/>
    <w:rsid w:val="00905281"/>
    <w:rsid w:val="009316C8"/>
    <w:rsid w:val="00942F52"/>
    <w:rsid w:val="00952F9D"/>
    <w:rsid w:val="00957EFA"/>
    <w:rsid w:val="00971757"/>
    <w:rsid w:val="0098446F"/>
    <w:rsid w:val="009B3BB3"/>
    <w:rsid w:val="00A14D34"/>
    <w:rsid w:val="00A575B5"/>
    <w:rsid w:val="00A67CAB"/>
    <w:rsid w:val="00A72ADB"/>
    <w:rsid w:val="00A755C0"/>
    <w:rsid w:val="00A823A6"/>
    <w:rsid w:val="00AB0ADB"/>
    <w:rsid w:val="00AB441B"/>
    <w:rsid w:val="00AB4B8F"/>
    <w:rsid w:val="00AC1219"/>
    <w:rsid w:val="00AD0285"/>
    <w:rsid w:val="00AD7F8A"/>
    <w:rsid w:val="00AE174A"/>
    <w:rsid w:val="00AE67F0"/>
    <w:rsid w:val="00B05310"/>
    <w:rsid w:val="00B15900"/>
    <w:rsid w:val="00B234CD"/>
    <w:rsid w:val="00B2351A"/>
    <w:rsid w:val="00B36BB0"/>
    <w:rsid w:val="00B47F6D"/>
    <w:rsid w:val="00B838CD"/>
    <w:rsid w:val="00B844C3"/>
    <w:rsid w:val="00B94B74"/>
    <w:rsid w:val="00B97CCE"/>
    <w:rsid w:val="00BD2113"/>
    <w:rsid w:val="00BD5763"/>
    <w:rsid w:val="00BD73D3"/>
    <w:rsid w:val="00BE00E3"/>
    <w:rsid w:val="00BE1491"/>
    <w:rsid w:val="00BE5282"/>
    <w:rsid w:val="00BF18E9"/>
    <w:rsid w:val="00C26681"/>
    <w:rsid w:val="00C26B00"/>
    <w:rsid w:val="00C80638"/>
    <w:rsid w:val="00C858AC"/>
    <w:rsid w:val="00CA68B3"/>
    <w:rsid w:val="00CB0486"/>
    <w:rsid w:val="00CE5C7C"/>
    <w:rsid w:val="00CE79D2"/>
    <w:rsid w:val="00D22275"/>
    <w:rsid w:val="00D32849"/>
    <w:rsid w:val="00D7043B"/>
    <w:rsid w:val="00D811B1"/>
    <w:rsid w:val="00DA61FA"/>
    <w:rsid w:val="00DB4D5F"/>
    <w:rsid w:val="00DC4BEF"/>
    <w:rsid w:val="00DC7383"/>
    <w:rsid w:val="00DD7AC9"/>
    <w:rsid w:val="00DE1713"/>
    <w:rsid w:val="00E01593"/>
    <w:rsid w:val="00E12A4F"/>
    <w:rsid w:val="00E25B60"/>
    <w:rsid w:val="00E55CE9"/>
    <w:rsid w:val="00ED583F"/>
    <w:rsid w:val="00EE36F8"/>
    <w:rsid w:val="00F06A08"/>
    <w:rsid w:val="00F11117"/>
    <w:rsid w:val="00F348F3"/>
    <w:rsid w:val="00F4234A"/>
    <w:rsid w:val="00F542BD"/>
    <w:rsid w:val="00F94FE5"/>
    <w:rsid w:val="00FA2764"/>
    <w:rsid w:val="00FD57EA"/>
    <w:rsid w:val="00FD6E5E"/>
    <w:rsid w:val="00FF3073"/>
    <w:rsid w:val="11A86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51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35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1">
    <w:name w:val="Body Text1"/>
    <w:basedOn w:val="Normal"/>
    <w:link w:val="BodytextChar"/>
    <w:rsid w:val="00FA2764"/>
    <w:pPr>
      <w:spacing w:after="0" w:line="276" w:lineRule="auto"/>
      <w:ind w:left="720"/>
      <w:contextualSpacing/>
      <w:jc w:val="both"/>
    </w:pPr>
    <w:rPr>
      <w:rFonts w:ascii="Palatino Linotype" w:eastAsiaTheme="minorHAnsi" w:hAnsi="Palatino Linotype" w:cs="Arial"/>
      <w:color w:val="000000" w:themeColor="text1"/>
      <w:szCs w:val="24"/>
    </w:rPr>
  </w:style>
  <w:style w:type="character" w:customStyle="1" w:styleId="BodytextChar">
    <w:name w:val="Body text Char"/>
    <w:basedOn w:val="DefaultParagraphFont"/>
    <w:link w:val="BodyText1"/>
    <w:rsid w:val="00FA2764"/>
    <w:rPr>
      <w:rFonts w:ascii="Palatino Linotype" w:eastAsiaTheme="minorHAnsi" w:hAnsi="Palatino Linotype" w:cs="Arial"/>
      <w:color w:val="000000" w:themeColor="text1"/>
      <w:sz w:val="24"/>
      <w:szCs w:val="24"/>
    </w:rPr>
  </w:style>
  <w:style w:type="table" w:styleId="ListTable6Colorful-Accent3">
    <w:name w:val="List Table 6 Colorful Accent 3"/>
    <w:basedOn w:val="TableNormal"/>
    <w:uiPriority w:val="51"/>
    <w:rsid w:val="00FA2764"/>
    <w:pPr>
      <w:spacing w:after="0" w:line="240" w:lineRule="auto"/>
    </w:pPr>
    <w:rPr>
      <w:rFonts w:eastAsiaTheme="minorHAnsi"/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18</cp:revision>
  <dcterms:created xsi:type="dcterms:W3CDTF">2021-02-17T20:48:00Z</dcterms:created>
  <dcterms:modified xsi:type="dcterms:W3CDTF">2021-03-18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